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ང་ལྡེང་ནགས་ཀྱི་སྒྲོལ་མ་ལ་བསྟོད་པ།༄༅༅། །​རྒྱ་གར་སྐད་དུ། ཁ་དྷིར་དྷ་ར་སྟོ་ཏྲ། བོད་སྐད་དུ། སེང་ལྡེང་ནགས་ཀྱི་སྒྲོལ་མ་ལ་བསྟོད་པ། འཕགས་མ་སེང་ལྡེང་ནགས་ཀྱི་སྒྲོལ་མ་ལ་ཕྱག་འཚལ་ལོ། །​འཕགས་མའི་ཕོ་བྲང་སེང་ལྡེང་ནགས་ན་སྒྲོལ་མ་རྩེ། །​ཨུ་དུམ་ཝ་ར་སེང་ལྡེང་རྒྱ་ཤུག་ནྱ་གྲོ་ཏ། །​ཙན་དན་འབྲས་བུ་གསུམ་སྟོང་ཛ་ཏི་ལི་ཤིའི་ཚལ། །​ཁ་ཟུམ་ཁ་བྱེ་མེ་ཏོག་ཤིང་ལོ་ཉམས་དགའི་གནས། །​ལྗོན་ཤིང་འབྲས་བུ་སྨིན་དང་མ་སྨིན་ཏཾ་པོ་ལ། །​ཡན་ལག་བརྒྱད་ལྡན་ཆུ་ནི་ལྷུང་ལྷུང་སྒྲ་སྙན་ལ། །​རྨ་བྱ་ནཻ་ཙོ་ཁུ་བྱུག་བཞད་རྣམས་སྒྲ་སྙན་སྒྲོགས། །​སྟག་གཟིག་རྒྱུག་ཅིང་ཨེ་ནས་གར་བྱེད་དོམ་དྲེད་མཚོངས། །​ལྕེ་སྤྱང་གླུ་ལེན་སྤྲེ་སྤྲེ་ཁྲི་སྙན་བཻའུ་སྣུན། །​ལྷའི་བུ་མོ་གཞོན་ནུ་:ནགས་ན་</w:t>
      </w:r>
      <w:r>
        <w:rPr>
          <w:rStyle w:val="FootnoteReference"/>
        </w:rPr>
        <w:footnoteReference w:id="20"/>
      </w:r>
      <w:r>
        <w:t xml:space="preserve">དྲུག་ལྡན་ལེན། །​དགེ་སློང་ཀླུ་གྲུབ་སེང་ལྡེང་ནགས་ན་གྲུབ་ཆེན་མཛད། །​སྒྲོལ་མ་གཤེགས་བཞུད་ཞིང་ཁམས་གནས་ལ་ཕྱག་འཚལ་བསྟོད། །​སྐྱེ་མེད་ཐུགས་རྗེའི་མཚོ་ལས་པདྨ་མར་གད་མདོག །​མེ་ཏོག་ཟླ་མཛེས་བུད་མེད་རིན་ཆེན་བཅུད་ཀྱིས་མཛེས། །​ངང་པའི་འགྲོས་ལྟར་བགྱིད་ཞིང་གཉིས་འཐུང་དྲེག་བཞིན་གཟིགས། །​བདེ་གཤེགས་ཐུགས་རྗེའི་རླན་གྱིས་གང་མོས་སྐུར་སྟོན་མ། །​གསེར་གྱི་པདྨས་སྙན་རྒྱན་</w:t>
      </w:r>
      <w:r>
        <w:rPr>
          <w:rStyle w:val="FootnoteReference"/>
        </w:rPr>
        <w:footnoteReference w:id="21"/>
      </w:r>
      <w:r>
        <w:t xml:space="preserve">ཨུཏྤལ་དར་དཔྱངས་ཅན། །​རིན་ཆེན་རྩེ་བྲན་དབུ་ལ་དོན་གྲུབ་ཅོད་པན་བཞུགས། །​མུ་ཏིག་བཙོ་མ་བྱུ་རུའི་ཆུན་འཕྱངས་འགུར་ཆུ་མཛེས། །​ཕྱག་ཞབས་གདུ་གུ་དཔུང་རྒྱན་སྐུ་རེག་དར་སྒེག་མ། །​ཐུགས་རྗེ་འཁོར་བ་ལས་སྒོལ་ཕྱག་ན་པདྨོ་ཡིས། །​སྤྱན་གྱི་ཆབ་ལས་ལྷ་མོ་སྐུ་འཁྲུངས་འོད་དཔག་མེད། །​སྨོན་ལམ་མཐུ་ཡིས་བརྩེ་ཆེན་གཞན་གྱི་དོན་ལ་བརྩོན། །​ཞིང་མཆོག་རྣམ་དག་སེང་ལྡེང་ནགས་ཀྱི་གཞོན་ནུ་མ། །​ཞལ་གྱི་པད་མ་ཡིད་འོང་བཞིན་ནི་ཟླ་ལྟར་རྒྱས། །​ཆུ་སྐྱེས་སྦྱན་མཛེས་དཀྱུས་རིང་དཀར་ནག་མདངས་གསལ་བ། །​མགོར་སྐྱེས་ཁྱར་བུ་གསེར་གྱིས་སྒྲ་བརྒྱན་བུང་ལྟར་གནག །​བིའི་རྫི་འདྲ་སྣུམ་ཞིང་མཛོད་སྤུ་དུང་འཁྱིལ་མ། །​བདེན་གཉིས་ཕྱག་ནི་ཨུཏྤལ་ཁ་འབྱེད་བདག་སོགས་ཀྱི། །​གཏི་མུག་མུན་སེལ་སྙིང་གི་ཆུ་སྐྱེས་ཁ་དབུས་ན། །​ཨུཏྤལ་གཡོན་བསྣམས་ཡེ་ཤེས་རྒྱས་མཛད་གཡས་པ་ཡིས། །​འགྲོ་རྣམས་བུང་བའི་མེ་ཏོག་སྔོན་པོ་ཁ་འབྱེད་མ། །​སྲིད་པར་ལྷུངས་</w:t>
      </w:r>
      <w:r>
        <w:rPr>
          <w:rStyle w:val="FootnoteReference"/>
        </w:rPr>
        <w:footnoteReference w:id="22"/>
      </w:r>
      <w:r>
        <w:t xml:space="preserve">ནས་མྱ་ངན་སྨྲེ་སྔགས་འདོན་པ་ལ། །​སེམས་ཅན་དོན་མཛད་སེང་ལྡེང་ནགས་ནས་བཞེངས་ལ་གཤེགས། །​ལང་ཙོ་དར་བབ་འོ་མ་རྒྱས་པའི་ནུ་འབུར་ཅན། །​སྣ་ཚོགས་ཐབས་ཀྱིས་སྲིད་ཞི་གཡོ་ཞིང་བསྐྱོད་མཛད་མ། །​ཁྱུ་མཆོག་སྤྱང་མོ་འགྱིང་བག་ལྟེ་བ་པདྨ་ཅན། །​ཛ་ཏི་ཙམ་པ་ལི་ཤི་དྲི་ངད་བཟང་པོར་ལྡན། །​ཕྱག་ཞབས་པདྨ་ལྟར་དམར་འཁོར་བའི་སྐྱོན་མ་གོས། །​པན་ཙ་ལི་ག་ལྷ་དར་སྟོད་སྨད་བརྒྱན་བྱས་མ། །​ཉི་ཚེའི་སྐུ་མིན་ཁྱབ་པས་ཐུགས་རྗེའི་འཕྲིན་ལས་སྐུ། །​ཐུབ་པས་རྒྱ་མཚོར་གསུངས་པ་གྲུ་གྲུབ་སྙིང་པོ་ཡིས། །​ནགས་སུ་གཟིགས་སོ་སེམས་ཅན་དལ་གྱིས་ཁུར་ཆེན་ཁྱེར། །​ཚངས་ཚིངས་སྲིད་པའི་ནགས་ནས་ཞི་བར་སྒྲོལ་མཛད་མ། །​བསྒྲེས་མོ་གཞོན་ནུའི་ཚུལ་འཛིན་སངས་རྒྱས་ཀུན་གྱི་ཕྱི། །​མིང་ཙམ་དྲན་པ་ཉིད་ཀྱིས་འཇིགས་ལས་བསྐྱོབ་མཛད་མ། །​ཡུན་རིང་འཁོར་བར་མི་སྐྱོ་ཞི་བར་མི་གནས་པའི། །​ས་བཅུའི་དབང་ཕྱུག་རྒྱལ་སྲས་རྣམས་ཀྱི་ཐུགས་རྫེ་མ། །​རྗེ་བཙུན་ཡོན་ཏན་མཐའ་ཡས་བདག་གིས་བརྗོད་མི་ནུས། །​ཀུན་ཏུ་རྟོགས་སྤངས་ཡེ་ཤེས་མངའ་བརྙེས་ཆོས་ཀྱི་སྐུ། །​གཞན་གྱི་དོན་ཕྱིར་སྐུ་ནི་སེང་ལྡེང་ནགས་ན་གཤེགས་བཞུད་མཛད། །​སྲིད་ལས་བདག་གྲོལ་ནགས་ཀྱི་བུ་མོ་ཕྱག་འཚལ་བསྟོད། །​འོད་ཟེར་རལ་ཅིག་སེར་སྔོ་གཡས་གཡོན་ཕྱོགས་ཆར་གཤེགས། །​ཞི་ཁྲོའི་ཕྱག་གཉིས་རྡོ་རྗེ་ཨ་ཤོ་གྲི་ཁུག་ཐོགས། །​སྔ་ཕྱིར་བཞུད་ཅིང་དཔེ་མེད་གུས་ལྡན་བསྙེན་བཀུར་</w:t>
      </w:r>
      <w:r>
        <w:rPr>
          <w:rStyle w:val="FootnoteReference"/>
        </w:rPr>
        <w:footnoteReference w:id="23"/>
      </w:r>
      <w:r>
        <w:t xml:space="preserve">མཛད། །​མཛེས་མ་ཉེ་འཁོར་འོད་ཟེར་རལ་ཅིག་ཕྱག་འཚལ་བསྟོད། །​སྔོན་མཆོད་ཕྱི་ནས་གདུགས་ཁུར་རིགས་རྒྱལ་བུ་མོའི་</w:t>
      </w:r>
      <w:r>
        <w:rPr>
          <w:rStyle w:val="FootnoteReference"/>
        </w:rPr>
        <w:footnoteReference w:id="24"/>
      </w:r>
      <w:r>
        <w:t xml:space="preserve">ཚོགས། །​རྔ་ཡབ་ཏིང་ཤག་རྔ་གླིང་པི་བང་གླུ་གར་འགེངས། །​ལྷའི་བུ་མོ་བཅོ་ལྔ་རྒྱན་ལྡན་ན་བཟའ་མཛེས། །​སྣ་ཚོགས་སྐུ་ཡིས་མཆོད་བསྣམས་རོལ་ལ་ཕྱག་འཚལ་བསྟོད། །​ནགས་ཚལ་ལྷ་མོ་སྐུ་མཛེས་དགེ་མ་འཁོར་བཅས་ལ། །​བདག་གིས་བསྟོད་བགྱིས་མི་བཟད་དགེ་བ་བཟང་པོ་དེས། །​འགྲོ་བ་ཀུན་ལ་ཐུགས་རྗེའི་ཆུའི་ཉོན་མོངས་ཀུན་དག་ནས། །​སྲིད་པའི་ནགས་ནས་ཞི་བའི་ཚལ་དུ་:ཕྱིན་པར་ཤོག ་</w:t>
      </w:r>
      <w:r>
        <w:rPr>
          <w:rStyle w:val="FootnoteReference"/>
        </w:rPr>
        <w:footnoteReference w:id="25"/>
      </w:r>
      <w:r>
        <w:t xml:space="preserve">གཞོན་ནུ་ཁ་ཏི་ཏ་རེ་མ་ལ་བསྟོད་པ་ཚིགས་སུ་བཅད་པ་བཅུ་དྲུག་པ། །​སློབ་དཔོན་འཕགས་པ་ཀླུ་གྲུབ་ཀྱིས་མཛད་པ་རྫོགས་སོ།།: །​།</w:t>
      </w:r>
      <w:r>
        <w:rPr>
          <w:rStyle w:val="FootnoteReference"/>
        </w:rPr>
        <w:footnoteReference w:id="2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། །​ །​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སརྦ་མངྒ་ལཾ། །​ །​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33Z</dcterms:created>
  <dcterms:modified xsi:type="dcterms:W3CDTF">2023-07-26T03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